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F8C166" w14:textId="439273C9" w:rsidR="006E3A05" w:rsidRDefault="001765BE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1765BE">
        <w:rPr>
          <w:rFonts w:ascii="Times New Roman" w:hAnsi="Times New Roman" w:cs="Times New Roman"/>
          <w:b/>
          <w:bCs/>
          <w:sz w:val="24"/>
          <w:szCs w:val="24"/>
        </w:rPr>
        <w:t>Genetic Algorithms</w:t>
      </w:r>
      <w:r w:rsidRPr="001765B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1765BE"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8172E5E" w14:textId="1C5A97FA" w:rsidR="001765BE" w:rsidRDefault="001765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8524C4" w14:textId="40E04FF7" w:rsidR="001765BE" w:rsidRDefault="001765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688B9F" w14:textId="1A343A51" w:rsidR="001765BE" w:rsidRDefault="001765B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port:</w:t>
      </w:r>
    </w:p>
    <w:p w14:paraId="60ADF796" w14:textId="0D001E3F" w:rsidR="001765BE" w:rsidRDefault="001765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89507D0" w14:textId="2385AF63" w:rsidR="001765BE" w:rsidRDefault="001765BE" w:rsidP="001765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pulation Encoding:</w:t>
      </w:r>
    </w:p>
    <w:p w14:paraId="7CBFAA2F" w14:textId="77777777" w:rsidR="00453AC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 w:rsidRPr="001765BE">
        <w:rPr>
          <w:rFonts w:ascii="Times New Roman" w:hAnsi="Times New Roman" w:cs="Times New Roman"/>
          <w:sz w:val="24"/>
          <w:szCs w:val="24"/>
          <w:u w:val="single"/>
        </w:rPr>
        <w:t>Population size</w:t>
      </w:r>
      <w:r>
        <w:rPr>
          <w:rFonts w:ascii="Times New Roman" w:hAnsi="Times New Roman" w:cs="Times New Roman"/>
          <w:sz w:val="24"/>
          <w:szCs w:val="24"/>
        </w:rPr>
        <w:t xml:space="preserve"> = 100</w:t>
      </w:r>
    </w:p>
    <w:p w14:paraId="179BDDE6" w14:textId="519C85A3" w:rsidR="00453AC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1765BE">
        <w:rPr>
          <w:rFonts w:ascii="Times New Roman" w:hAnsi="Times New Roman" w:cs="Times New Roman"/>
          <w:sz w:val="24"/>
          <w:szCs w:val="24"/>
          <w:u w:val="single"/>
        </w:rPr>
        <w:t>Storage Structure</w:t>
      </w:r>
      <w:r>
        <w:rPr>
          <w:rFonts w:ascii="Times New Roman" w:hAnsi="Times New Roman" w:cs="Times New Roman"/>
          <w:sz w:val="24"/>
          <w:szCs w:val="24"/>
        </w:rPr>
        <w:t xml:space="preserve"> = 1-dimensional array</w:t>
      </w:r>
    </w:p>
    <w:p w14:paraId="6C053917" w14:textId="0608B888" w:rsidR="001765B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Pr="001765BE">
        <w:rPr>
          <w:rFonts w:ascii="Times New Roman" w:hAnsi="Times New Roman" w:cs="Times New Roman"/>
          <w:sz w:val="24"/>
          <w:szCs w:val="24"/>
          <w:u w:val="single"/>
        </w:rPr>
        <w:t>Individual Storage Structure</w:t>
      </w:r>
      <w:r>
        <w:rPr>
          <w:rFonts w:ascii="Times New Roman" w:hAnsi="Times New Roman" w:cs="Times New Roman"/>
          <w:sz w:val="24"/>
          <w:szCs w:val="24"/>
        </w:rPr>
        <w:t xml:space="preserve"> = Chromosome class object that has 2 values, the fitness of object and a 2-dimensional NumPy array to represent the image values.</w:t>
      </w:r>
    </w:p>
    <w:p w14:paraId="6F47FC12" w14:textId="0595B029" w:rsidR="001765BE" w:rsidRDefault="001765BE" w:rsidP="001765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765BE">
        <w:rPr>
          <w:rFonts w:ascii="Times New Roman" w:hAnsi="Times New Roman" w:cs="Times New Roman"/>
          <w:b/>
          <w:bCs/>
          <w:sz w:val="24"/>
          <w:szCs w:val="24"/>
        </w:rPr>
        <w:t>Fitness Func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A93C629" w14:textId="685C2CB5" w:rsidR="001765B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Function:</w:t>
      </w:r>
      <w:r w:rsidRPr="001765BE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Total sum of the absolute difference between each element of the original greyscale image and the 2-dimensional array of our genetically engineered image.</w:t>
      </w:r>
    </w:p>
    <w:p w14:paraId="332C1D15" w14:textId="1B66A750" w:rsidR="001765B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est Value:</w:t>
      </w:r>
      <w:r>
        <w:rPr>
          <w:rFonts w:ascii="Times New Roman" w:hAnsi="Times New Roman" w:cs="Times New Roman"/>
          <w:sz w:val="24"/>
          <w:szCs w:val="24"/>
        </w:rPr>
        <w:t xml:space="preserve"> 7152 at 99% accuracy</w:t>
      </w:r>
    </w:p>
    <w:p w14:paraId="4C2D7503" w14:textId="721C82B8" w:rsidR="001765BE" w:rsidRPr="001765BE" w:rsidRDefault="001765BE" w:rsidP="001765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1765BE">
        <w:rPr>
          <w:rFonts w:ascii="Times New Roman" w:hAnsi="Times New Roman" w:cs="Times New Roman"/>
          <w:b/>
          <w:bCs/>
          <w:sz w:val="24"/>
          <w:szCs w:val="24"/>
        </w:rPr>
        <w:t>Crossover &amp; Mutation:</w:t>
      </w:r>
    </w:p>
    <w:p w14:paraId="4ACFD06B" w14:textId="1FDED697" w:rsidR="001765B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 w:rsidRPr="00453ACE">
        <w:rPr>
          <w:rFonts w:ascii="Times New Roman" w:hAnsi="Times New Roman" w:cs="Times New Roman"/>
          <w:sz w:val="24"/>
          <w:szCs w:val="24"/>
          <w:u w:val="single"/>
        </w:rPr>
        <w:t>Crossover:</w:t>
      </w:r>
      <w:r>
        <w:rPr>
          <w:rFonts w:ascii="Times New Roman" w:hAnsi="Times New Roman" w:cs="Times New Roman"/>
          <w:sz w:val="24"/>
          <w:szCs w:val="24"/>
        </w:rPr>
        <w:t xml:space="preserve"> Take 2 parent images and generate a child image with upper half of the rows being from parent 1, and lower half being from parent 2.</w:t>
      </w:r>
    </w:p>
    <w:p w14:paraId="42DB236A" w14:textId="5FF0C376" w:rsidR="001765B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 w:rsidRPr="00453ACE">
        <w:rPr>
          <w:rFonts w:ascii="Times New Roman" w:hAnsi="Times New Roman" w:cs="Times New Roman"/>
          <w:sz w:val="24"/>
          <w:szCs w:val="24"/>
          <w:u w:val="single"/>
        </w:rPr>
        <w:t>Mutation:</w:t>
      </w:r>
      <w:r>
        <w:rPr>
          <w:rFonts w:ascii="Times New Roman" w:hAnsi="Times New Roman" w:cs="Times New Roman"/>
          <w:sz w:val="24"/>
          <w:szCs w:val="24"/>
        </w:rPr>
        <w:t xml:space="preserve"> Mutate any random child in crossover</w:t>
      </w:r>
      <w:r w:rsidR="00453ACE">
        <w:rPr>
          <w:rFonts w:ascii="Times New Roman" w:hAnsi="Times New Roman" w:cs="Times New Roman"/>
          <w:sz w:val="24"/>
          <w:szCs w:val="24"/>
        </w:rPr>
        <w:t xml:space="preserve"> by generating a random number and a random pixel value between 0-255 for mutation.</w:t>
      </w:r>
    </w:p>
    <w:p w14:paraId="32875F68" w14:textId="533EFD24" w:rsidR="00453ACE" w:rsidRPr="00453ACE" w:rsidRDefault="00453ACE" w:rsidP="00453AC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53ACE">
        <w:rPr>
          <w:rFonts w:ascii="Times New Roman" w:hAnsi="Times New Roman" w:cs="Times New Roman"/>
          <w:b/>
          <w:bCs/>
          <w:sz w:val="24"/>
          <w:szCs w:val="24"/>
        </w:rPr>
        <w:t>Population:</w:t>
      </w:r>
    </w:p>
    <w:p w14:paraId="32822452" w14:textId="19782553" w:rsidR="00453ACE" w:rsidRDefault="00453ACE" w:rsidP="00AF36F2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AF36F2">
        <w:rPr>
          <w:rFonts w:ascii="Times New Roman" w:hAnsi="Times New Roman" w:cs="Times New Roman"/>
          <w:sz w:val="24"/>
          <w:szCs w:val="24"/>
          <w:u w:val="single"/>
        </w:rPr>
        <w:t>Initial Population Size</w:t>
      </w:r>
      <w:r>
        <w:rPr>
          <w:rFonts w:ascii="Times New Roman" w:hAnsi="Times New Roman" w:cs="Times New Roman"/>
          <w:sz w:val="24"/>
          <w:szCs w:val="24"/>
        </w:rPr>
        <w:t>: 100</w:t>
      </w:r>
    </w:p>
    <w:p w14:paraId="313C8F29" w14:textId="1153D633" w:rsidR="00453ACE" w:rsidRDefault="00453ACE" w:rsidP="00AF36F2">
      <w:pPr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vidual does converge eventually, but convergence exponentially slows down after 99% accuracy</w:t>
      </w:r>
    </w:p>
    <w:p w14:paraId="584D27FC" w14:textId="3914916C" w:rsidR="00AF36F2" w:rsidRPr="00AF36F2" w:rsidRDefault="00AF36F2" w:rsidP="00AF36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F36F2">
        <w:rPr>
          <w:rFonts w:ascii="Times New Roman" w:hAnsi="Times New Roman" w:cs="Times New Roman"/>
          <w:b/>
          <w:bCs/>
          <w:sz w:val="24"/>
          <w:szCs w:val="24"/>
        </w:rPr>
        <w:t>Hyper Parameters:</w:t>
      </w:r>
    </w:p>
    <w:p w14:paraId="651BB10D" w14:textId="63826FAF" w:rsidR="00AF36F2" w:rsidRDefault="00AF36F2" w:rsidP="00AF36F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>Selection:</w:t>
      </w:r>
      <w:r>
        <w:rPr>
          <w:rFonts w:ascii="Times New Roman" w:hAnsi="Times New Roman" w:cs="Times New Roman"/>
          <w:sz w:val="24"/>
          <w:szCs w:val="24"/>
        </w:rPr>
        <w:t xml:space="preserve"> 20% or 0.2</w:t>
      </w:r>
    </w:p>
    <w:p w14:paraId="3960F6F7" w14:textId="4A29DFF3" w:rsidR="00AF36F2" w:rsidRPr="00AF36F2" w:rsidRDefault="00AF36F2" w:rsidP="00AF36F2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AF36F2">
        <w:rPr>
          <w:rFonts w:ascii="Times New Roman" w:hAnsi="Times New Roman" w:cs="Times New Roman"/>
          <w:sz w:val="24"/>
          <w:szCs w:val="24"/>
          <w:u w:val="single"/>
        </w:rPr>
        <w:t>Crossover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  <w:r w:rsidRPr="00AF36F2">
        <w:rPr>
          <w:rFonts w:ascii="Times New Roman" w:hAnsi="Times New Roman" w:cs="Times New Roman"/>
          <w:sz w:val="24"/>
          <w:szCs w:val="24"/>
        </w:rPr>
        <w:t xml:space="preserve"> </w:t>
      </w:r>
      <w:r w:rsidR="00A8037F">
        <w:rPr>
          <w:rFonts w:ascii="Times New Roman" w:hAnsi="Times New Roman" w:cs="Times New Roman"/>
          <w:sz w:val="24"/>
          <w:szCs w:val="24"/>
        </w:rPr>
        <w:t>7</w:t>
      </w:r>
      <w:r w:rsidRPr="00AF36F2">
        <w:rPr>
          <w:rFonts w:ascii="Times New Roman" w:hAnsi="Times New Roman" w:cs="Times New Roman"/>
          <w:sz w:val="24"/>
          <w:szCs w:val="24"/>
        </w:rPr>
        <w:t>0% or 0.</w:t>
      </w:r>
      <w:r w:rsidR="00A8037F">
        <w:rPr>
          <w:rFonts w:ascii="Times New Roman" w:hAnsi="Times New Roman" w:cs="Times New Roman"/>
          <w:sz w:val="24"/>
          <w:szCs w:val="24"/>
        </w:rPr>
        <w:t>7</w:t>
      </w:r>
    </w:p>
    <w:p w14:paraId="1B11697E" w14:textId="49215034" w:rsidR="00453ACE" w:rsidRDefault="00AF36F2" w:rsidP="001765BE">
      <w:pPr>
        <w:ind w:left="1440"/>
        <w:rPr>
          <w:rFonts w:ascii="Times New Roman" w:hAnsi="Times New Roman" w:cs="Times New Roman"/>
          <w:sz w:val="24"/>
          <w:szCs w:val="24"/>
        </w:rPr>
      </w:pPr>
      <w:r w:rsidRPr="00AF36F2">
        <w:rPr>
          <w:rFonts w:ascii="Times New Roman" w:hAnsi="Times New Roman" w:cs="Times New Roman"/>
          <w:sz w:val="24"/>
          <w:szCs w:val="24"/>
          <w:u w:val="single"/>
        </w:rPr>
        <w:t>Mutation</w:t>
      </w:r>
      <w:r>
        <w:rPr>
          <w:rFonts w:ascii="Times New Roman" w:hAnsi="Times New Roman" w:cs="Times New Roman"/>
          <w:sz w:val="24"/>
          <w:szCs w:val="24"/>
          <w:u w:val="single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10% or 0.1</w:t>
      </w:r>
    </w:p>
    <w:p w14:paraId="1E0EA3E0" w14:textId="735CE024" w:rsidR="00A8037F" w:rsidRPr="00A8037F" w:rsidRDefault="00A8037F" w:rsidP="00A8037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8037F">
        <w:rPr>
          <w:rFonts w:ascii="Times New Roman" w:hAnsi="Times New Roman" w:cs="Times New Roman"/>
          <w:b/>
          <w:bCs/>
          <w:sz w:val="24"/>
          <w:szCs w:val="24"/>
        </w:rPr>
        <w:t>Cases:</w:t>
      </w:r>
    </w:p>
    <w:p w14:paraId="4DE20B7A" w14:textId="77777777" w:rsidR="00D92458" w:rsidRDefault="00A8037F" w:rsidP="00A8037F">
      <w:pPr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A8037F">
        <w:rPr>
          <w:rFonts w:ascii="Times New Roman" w:hAnsi="Times New Roman" w:cs="Times New Roman"/>
          <w:sz w:val="24"/>
          <w:szCs w:val="24"/>
          <w:u w:val="single"/>
        </w:rPr>
        <w:lastRenderedPageBreak/>
        <w:t>Case 1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86E43FB" w14:textId="177B50B1" w:rsidR="00D92458" w:rsidRDefault="00A8037F" w:rsidP="00D9245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ion: </w:t>
      </w:r>
      <w:r w:rsidR="00D92458">
        <w:rPr>
          <w:rFonts w:ascii="Times New Roman" w:hAnsi="Times New Roman" w:cs="Times New Roman"/>
          <w:sz w:val="24"/>
          <w:szCs w:val="24"/>
        </w:rPr>
        <w:t>20%</w:t>
      </w:r>
      <w:r w:rsidR="002F3C4D">
        <w:rPr>
          <w:rFonts w:ascii="Times New Roman" w:hAnsi="Times New Roman" w:cs="Times New Roman"/>
          <w:sz w:val="24"/>
          <w:szCs w:val="24"/>
        </w:rPr>
        <w:t xml:space="preserve"> of total population</w:t>
      </w:r>
    </w:p>
    <w:p w14:paraId="4AA0B414" w14:textId="33253FF2" w:rsidR="00D92458" w:rsidRDefault="00A8037F" w:rsidP="00D9245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ossover</w:t>
      </w:r>
      <w:r w:rsidR="00F34E32">
        <w:rPr>
          <w:rFonts w:ascii="Times New Roman" w:hAnsi="Times New Roman" w:cs="Times New Roman"/>
          <w:sz w:val="24"/>
          <w:szCs w:val="24"/>
        </w:rPr>
        <w:t xml:space="preserve"> &amp; Mutation</w:t>
      </w:r>
      <w:r w:rsidR="002F3C4D">
        <w:rPr>
          <w:rFonts w:ascii="Times New Roman" w:hAnsi="Times New Roman" w:cs="Times New Roman"/>
          <w:sz w:val="24"/>
          <w:szCs w:val="24"/>
        </w:rPr>
        <w:t xml:space="preserve"> done from</w:t>
      </w:r>
      <w:r w:rsidR="00F34E32">
        <w:rPr>
          <w:rFonts w:ascii="Times New Roman" w:hAnsi="Times New Roman" w:cs="Times New Roman"/>
          <w:sz w:val="24"/>
          <w:szCs w:val="24"/>
        </w:rPr>
        <w:t xml:space="preserve"> </w:t>
      </w:r>
      <w:r w:rsidR="002F3C4D">
        <w:rPr>
          <w:rFonts w:ascii="Times New Roman" w:hAnsi="Times New Roman" w:cs="Times New Roman"/>
          <w:sz w:val="24"/>
          <w:szCs w:val="24"/>
        </w:rPr>
        <w:t xml:space="preserve">the </w:t>
      </w:r>
      <w:r w:rsidR="00F34E32">
        <w:rPr>
          <w:rFonts w:ascii="Times New Roman" w:hAnsi="Times New Roman" w:cs="Times New Roman"/>
          <w:sz w:val="24"/>
          <w:szCs w:val="24"/>
        </w:rPr>
        <w:t>80%</w:t>
      </w:r>
      <w:r w:rsidR="002F3C4D">
        <w:rPr>
          <w:rFonts w:ascii="Times New Roman" w:hAnsi="Times New Roman" w:cs="Times New Roman"/>
          <w:sz w:val="24"/>
          <w:szCs w:val="24"/>
        </w:rPr>
        <w:t xml:space="preserve"> leftover population</w:t>
      </w:r>
    </w:p>
    <w:p w14:paraId="1A34DEE5" w14:textId="7B70F1E8" w:rsidR="00A8037F" w:rsidRDefault="00A8037F" w:rsidP="00A8037F">
      <w:pPr>
        <w:ind w:left="1440"/>
        <w:rPr>
          <w:rFonts w:ascii="Times New Roman" w:hAnsi="Times New Roman" w:cs="Times New Roman"/>
          <w:sz w:val="24"/>
          <w:szCs w:val="24"/>
        </w:rPr>
      </w:pPr>
      <w:r w:rsidRPr="00A8037F">
        <w:rPr>
          <w:rFonts w:ascii="Times New Roman" w:hAnsi="Times New Roman" w:cs="Times New Roman"/>
          <w:sz w:val="24"/>
          <w:szCs w:val="24"/>
        </w:rPr>
        <w:tab/>
        <w:t>D</w:t>
      </w:r>
      <w:r w:rsidR="00D92458">
        <w:rPr>
          <w:rFonts w:ascii="Times New Roman" w:hAnsi="Times New Roman" w:cs="Times New Roman"/>
          <w:sz w:val="24"/>
          <w:szCs w:val="24"/>
        </w:rPr>
        <w:t>id</w:t>
      </w:r>
      <w:r w:rsidRPr="00A8037F">
        <w:rPr>
          <w:rFonts w:ascii="Times New Roman" w:hAnsi="Times New Roman" w:cs="Times New Roman"/>
          <w:sz w:val="24"/>
          <w:szCs w:val="24"/>
        </w:rPr>
        <w:t xml:space="preserve"> not converge</w:t>
      </w:r>
      <w:r w:rsidR="00F34E32">
        <w:rPr>
          <w:rFonts w:ascii="Times New Roman" w:hAnsi="Times New Roman" w:cs="Times New Roman"/>
          <w:sz w:val="24"/>
          <w:szCs w:val="24"/>
        </w:rPr>
        <w:t>.</w:t>
      </w:r>
    </w:p>
    <w:p w14:paraId="36FD445F" w14:textId="5D019C10" w:rsidR="00F34E32" w:rsidRDefault="00F34E32" w:rsidP="00A8037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Best Fitness Value: </w:t>
      </w:r>
      <w:r w:rsidR="00BD51A5" w:rsidRPr="00BD51A5">
        <w:rPr>
          <w:rFonts w:ascii="Times New Roman" w:hAnsi="Times New Roman" w:cs="Times New Roman"/>
          <w:sz w:val="24"/>
          <w:szCs w:val="24"/>
        </w:rPr>
        <w:t>717759</w:t>
      </w:r>
    </w:p>
    <w:p w14:paraId="21CCF804" w14:textId="088E714B" w:rsidR="002F3C4D" w:rsidRDefault="002F3C4D" w:rsidP="00A8037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terations: 0</w:t>
      </w:r>
    </w:p>
    <w:p w14:paraId="3BDE79E9" w14:textId="3888ECBC" w:rsidR="00D92458" w:rsidRDefault="00D92458" w:rsidP="00A8037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77A19AA7" wp14:editId="4A5B6413">
            <wp:extent cx="731520" cy="1051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EBC70" w14:textId="1CC01438" w:rsidR="00B6192A" w:rsidRDefault="00B6192A" w:rsidP="00A8037F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0FD461D1" w14:textId="61B94E9D" w:rsidR="00B6192A" w:rsidRDefault="00B6192A" w:rsidP="00A8037F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1D09C603" w14:textId="77777777" w:rsidR="00B6192A" w:rsidRPr="00A8037F" w:rsidRDefault="00B6192A" w:rsidP="00A8037F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59CC4A8D" w14:textId="72BF8F81" w:rsidR="00A8037F" w:rsidRDefault="00A8037F" w:rsidP="00A8037F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Case 2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E7964A" w14:textId="69CE284A" w:rsidR="00D92458" w:rsidRDefault="00D92458" w:rsidP="00D9245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ion: 20% of total population</w:t>
      </w:r>
    </w:p>
    <w:p w14:paraId="174E9E91" w14:textId="05733034" w:rsidR="00AF36F2" w:rsidRDefault="00D92458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ossover</w:t>
      </w:r>
      <w:r w:rsidR="002F3C4D">
        <w:rPr>
          <w:rFonts w:ascii="Times New Roman" w:hAnsi="Times New Roman" w:cs="Times New Roman"/>
          <w:sz w:val="24"/>
          <w:szCs w:val="24"/>
        </w:rPr>
        <w:t xml:space="preserve"> &amp; Mutation done from 100% of the population</w:t>
      </w:r>
    </w:p>
    <w:p w14:paraId="337CC9B2" w14:textId="3CC842EC" w:rsidR="002F3C4D" w:rsidRDefault="002F3C4D" w:rsidP="00D9245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ges</w:t>
      </w:r>
    </w:p>
    <w:p w14:paraId="69BC200A" w14:textId="70D34DAC" w:rsidR="002F3C4D" w:rsidRDefault="002F3C4D" w:rsidP="00D9245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Fitness Value: 7154</w:t>
      </w:r>
    </w:p>
    <w:p w14:paraId="7557A23D" w14:textId="3CE5F555" w:rsidR="002F3C4D" w:rsidRDefault="002F3C4D" w:rsidP="00D9245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erations: 350,000</w:t>
      </w:r>
    </w:p>
    <w:p w14:paraId="2F710FEC" w14:textId="1AFE26ED" w:rsidR="002F3C4D" w:rsidRDefault="002F3C4D" w:rsidP="00D92458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2ADE387" wp14:editId="2D642FD1">
            <wp:extent cx="731520" cy="1051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810AA" w14:textId="531416EF" w:rsidR="00B6192A" w:rsidRDefault="00B6192A" w:rsidP="00D92458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C0AC1C" w14:textId="2E978D7B" w:rsidR="00B6192A" w:rsidRDefault="00B6192A" w:rsidP="00D92458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1B8353" w14:textId="4589C03F" w:rsidR="00B6192A" w:rsidRDefault="00B6192A" w:rsidP="00D92458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A11A76" w14:textId="4F80F815" w:rsidR="00B6192A" w:rsidRDefault="00B6192A" w:rsidP="00D92458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1BA27F4" w14:textId="77777777" w:rsidR="00B6192A" w:rsidRDefault="00B6192A" w:rsidP="00D92458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384F407" w14:textId="359E7941" w:rsidR="002F3C4D" w:rsidRPr="002F3C4D" w:rsidRDefault="002F3C4D" w:rsidP="002F3C4D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2F3C4D">
        <w:rPr>
          <w:rFonts w:ascii="Times New Roman" w:hAnsi="Times New Roman" w:cs="Times New Roman"/>
          <w:sz w:val="24"/>
          <w:szCs w:val="24"/>
          <w:u w:val="single"/>
        </w:rPr>
        <w:t>Case 3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1140920" w14:textId="77777777" w:rsidR="002F3C4D" w:rsidRDefault="002F3C4D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ion: 20% of total population</w:t>
      </w:r>
    </w:p>
    <w:p w14:paraId="49C76481" w14:textId="7A450508" w:rsidR="002F3C4D" w:rsidRDefault="002F3C4D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ossover &amp; Mutation done on the 20% selected</w:t>
      </w:r>
    </w:p>
    <w:p w14:paraId="01678F98" w14:textId="77777777" w:rsidR="002F3C4D" w:rsidRDefault="002F3C4D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ges</w:t>
      </w:r>
    </w:p>
    <w:p w14:paraId="7CFC6ED1" w14:textId="07B62C2F" w:rsidR="002F3C4D" w:rsidRDefault="002F3C4D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 Fitness Value: 71</w:t>
      </w:r>
      <w:r w:rsidR="00B6192A">
        <w:rPr>
          <w:rFonts w:ascii="Times New Roman" w:hAnsi="Times New Roman" w:cs="Times New Roman"/>
          <w:sz w:val="24"/>
          <w:szCs w:val="24"/>
        </w:rPr>
        <w:t>30</w:t>
      </w:r>
    </w:p>
    <w:p w14:paraId="4B397F3E" w14:textId="72C9CD5B" w:rsidR="00B6192A" w:rsidRDefault="00B6192A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erations: </w:t>
      </w:r>
      <w:r w:rsidRPr="00B6192A">
        <w:rPr>
          <w:rFonts w:ascii="Times New Roman" w:hAnsi="Times New Roman" w:cs="Times New Roman"/>
          <w:sz w:val="24"/>
          <w:szCs w:val="24"/>
        </w:rPr>
        <w:t>230789</w:t>
      </w:r>
    </w:p>
    <w:p w14:paraId="42D8046F" w14:textId="08F5B7D8" w:rsidR="00B6192A" w:rsidRDefault="00B6192A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831F42" wp14:editId="03E1D003">
            <wp:extent cx="731520" cy="10515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CB681" w14:textId="7BD2352C" w:rsidR="00B6192A" w:rsidRDefault="00B6192A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4A4ECFAC" w14:textId="4C81C889" w:rsidR="00B6192A" w:rsidRDefault="00B6192A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784B1705" w14:textId="77777777" w:rsidR="00B6192A" w:rsidRDefault="00B6192A" w:rsidP="002F3C4D">
      <w:pPr>
        <w:ind w:left="1440" w:firstLine="720"/>
        <w:rPr>
          <w:rFonts w:ascii="Times New Roman" w:hAnsi="Times New Roman" w:cs="Times New Roman"/>
          <w:sz w:val="24"/>
          <w:szCs w:val="24"/>
        </w:rPr>
      </w:pPr>
    </w:p>
    <w:p w14:paraId="7D256C6F" w14:textId="16CB075D" w:rsidR="00B6192A" w:rsidRDefault="00B6192A" w:rsidP="00B619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mages:</w:t>
      </w:r>
    </w:p>
    <w:p w14:paraId="05E63A7A" w14:textId="27069F0A" w:rsidR="00B6192A" w:rsidRDefault="00B6192A" w:rsidP="00B6192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1:</w:t>
      </w:r>
    </w:p>
    <w:p w14:paraId="36BAD4F8" w14:textId="7D9B8BCF" w:rsidR="00B6192A" w:rsidRDefault="00B6192A" w:rsidP="00B6192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00E22F0A" wp14:editId="1B91178D">
            <wp:extent cx="731520" cy="1051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20153" w14:textId="32C94843" w:rsidR="00B6192A" w:rsidRDefault="00B6192A" w:rsidP="00B6192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2:</w:t>
      </w:r>
    </w:p>
    <w:p w14:paraId="7E928449" w14:textId="77777777" w:rsidR="00B6192A" w:rsidRDefault="00B6192A" w:rsidP="00B6192A">
      <w:pPr>
        <w:ind w:left="720"/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4805C3E5" wp14:editId="320BDA79">
            <wp:extent cx="731520" cy="10515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30FB59E9" wp14:editId="760E5981">
            <wp:extent cx="731520" cy="1051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64B0171C" wp14:editId="2B782938">
            <wp:extent cx="731520" cy="10515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09D051F9" wp14:editId="19FDE4CB">
            <wp:extent cx="731520" cy="10515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42BFB9C9" wp14:editId="5F6BED90">
            <wp:extent cx="731520" cy="10515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6192A">
        <w:t xml:space="preserve"> </w:t>
      </w:r>
    </w:p>
    <w:p w14:paraId="71E8766A" w14:textId="534F920A" w:rsidR="00B6192A" w:rsidRDefault="00B6192A" w:rsidP="00B6192A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6A5B0D" wp14:editId="5985ADDD">
            <wp:extent cx="731520" cy="10515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48667" w14:textId="4F7CE9D3" w:rsidR="00B6192A" w:rsidRDefault="00B6192A" w:rsidP="00B619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Case 3:</w:t>
      </w:r>
    </w:p>
    <w:p w14:paraId="06233120" w14:textId="2F3D6D47" w:rsidR="00B6192A" w:rsidRPr="00B6192A" w:rsidRDefault="00B6192A" w:rsidP="00B619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2AD6A39E" wp14:editId="074FB8FF">
            <wp:extent cx="731520" cy="10515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drawing>
          <wp:inline distT="0" distB="0" distL="0" distR="0" wp14:anchorId="16518D76" wp14:editId="5BCB20D6">
            <wp:extent cx="731520" cy="10515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drawing>
          <wp:inline distT="0" distB="0" distL="0" distR="0" wp14:anchorId="66ADAD6A" wp14:editId="097A2506">
            <wp:extent cx="731520" cy="10515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drawing>
          <wp:inline distT="0" distB="0" distL="0" distR="0" wp14:anchorId="72C4CF57" wp14:editId="5A1D5331">
            <wp:extent cx="731520" cy="10515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drawing>
          <wp:inline distT="0" distB="0" distL="0" distR="0" wp14:anchorId="2649893D" wp14:editId="0EE484E7">
            <wp:extent cx="731520" cy="1051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drawing>
          <wp:inline distT="0" distB="0" distL="0" distR="0" wp14:anchorId="06360F2C" wp14:editId="1EA819ED">
            <wp:extent cx="731520" cy="10515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C10EC" w14:textId="77777777" w:rsidR="00453ACE" w:rsidRDefault="00453ACE" w:rsidP="00453ACE">
      <w:pPr>
        <w:rPr>
          <w:rFonts w:ascii="Times New Roman" w:hAnsi="Times New Roman" w:cs="Times New Roman"/>
          <w:sz w:val="24"/>
          <w:szCs w:val="24"/>
        </w:rPr>
      </w:pPr>
    </w:p>
    <w:p w14:paraId="38813343" w14:textId="77777777" w:rsidR="001765BE" w:rsidRPr="001765BE" w:rsidRDefault="001765BE" w:rsidP="001765BE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32E76FA" w14:textId="6378CB91" w:rsidR="001765BE" w:rsidRPr="001765BE" w:rsidRDefault="001765BE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1765BE" w:rsidRPr="001765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E35360"/>
    <w:multiLevelType w:val="hybridMultilevel"/>
    <w:tmpl w:val="41B2C8A4"/>
    <w:lvl w:ilvl="0" w:tplc="83F00090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jO0MDE0tDSysDRW0lEKTi0uzszPAykwrAUA4s4hPSwAAAA="/>
  </w:docVars>
  <w:rsids>
    <w:rsidRoot w:val="00201459"/>
    <w:rsid w:val="001765BE"/>
    <w:rsid w:val="00201459"/>
    <w:rsid w:val="002753CC"/>
    <w:rsid w:val="002F3C4D"/>
    <w:rsid w:val="00453ACE"/>
    <w:rsid w:val="006E3A05"/>
    <w:rsid w:val="00974489"/>
    <w:rsid w:val="00A8037F"/>
    <w:rsid w:val="00AF36F2"/>
    <w:rsid w:val="00B6192A"/>
    <w:rsid w:val="00BD51A5"/>
    <w:rsid w:val="00D92458"/>
    <w:rsid w:val="00F34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89A57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5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53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3C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65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753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53C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235</Words>
  <Characters>134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dan</dc:creator>
  <cp:keywords/>
  <dc:description/>
  <cp:lastModifiedBy>Haadi</cp:lastModifiedBy>
  <cp:revision>6</cp:revision>
  <dcterms:created xsi:type="dcterms:W3CDTF">2020-03-11T16:17:00Z</dcterms:created>
  <dcterms:modified xsi:type="dcterms:W3CDTF">2020-05-20T05:29:00Z</dcterms:modified>
</cp:coreProperties>
</file>